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erise noire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coumarin, cinnamaldehyde.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1-64-5</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Körpergewicht)</w:t>
              <w:br/>
              <w:t>Skin Sens. 1B, H317</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tricyclo[5.2.1.02,6]dec-4-en-8-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2500-83-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9-7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Körpergewicht)</w:t>
              <w:br/>
              <w:t>Skin Irrit. 2, H315</w:t>
              <w:br/>
              <w:t>Eye Irrit. 2, H319</w:t>
              <w:br/>
              <w:t>Skin Sens. 1A, H317</w:t>
              <w:br/>
              <w:t>Aquatic Acute 1, H400</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Bei Raumtemperatur und fern von Wärmequellen lager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 geeignetes Belüftungssystem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chtig. Grün.</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Nicht verfüg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oumarin (91-64-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93 mg/kg Körpergewic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Körpergewic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Körpergewic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Körpergewicht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Körpergewicht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Körpergewic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v - Ratte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Körpergewic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Körpergewic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erise noire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oumarin (91-64-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erise noire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tricyclo[5.2.1.02,6]dec-4-en-8-yl acetate (2500-83-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nwg, Nicht wassergefährdend (Unterliegt nicht der Verordnung über Anlagen zum Umgang mit wassergefährdenden Stoffen (AwSV)).</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coumarin, cinnamaldehyde. Kann allergische Reaktionen hervorruf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8.03.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8.03.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erise noire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erise noire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18.03.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413E190-793F-4CB1-AAB0-410B6D997DD0}"/>
</file>

<file path=customXml/itemProps3.xml><?xml version="1.0" encoding="utf-8"?>
<ds:datastoreItem xmlns:ds="http://schemas.openxmlformats.org/officeDocument/2006/customXml" ds:itemID="{B35663F1-D5CC-4FCB-990A-990A55E15A91}"/>
</file>

<file path=customXml/itemProps4.xml><?xml version="1.0" encoding="utf-8"?>
<ds:datastoreItem xmlns:ds="http://schemas.openxmlformats.org/officeDocument/2006/customXml" ds:itemID="{723D8840-A7F6-444C-BFC3-743FB8484D80}"/>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